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proofErr w:type="spellStart"/>
      <w:r>
        <w:t>Radet</w:t>
      </w:r>
      <w:proofErr w:type="spellEnd"/>
      <w:r>
        <w:t xml:space="preserve"> </w:t>
      </w:r>
      <w:proofErr w:type="spellStart"/>
      <w:r>
        <w:t>Ahuja</w:t>
      </w:r>
      <w:proofErr w:type="spellEnd"/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AD687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AD687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AD687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AD6874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AD6874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70E4404D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407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DC1AA52" w14:textId="18A554D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1A179DD" w14:textId="7E8F8704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lastRenderedPageBreak/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7F3F76B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2C865369" w14:textId="2BA8FD4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0D095B52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3B011A0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B73385" w14:textId="34514694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2D0D7E26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31419FA" w14:textId="79AD3E3C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06397A1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60E56D1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784D2206" w14:textId="4F25772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6B59DEB9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20367F0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31BD2ED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C57A083" w14:textId="6B693E0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63141710" w14:textId="2221B763" w:rsidR="2D94EEC7" w:rsidRDefault="2D94EEC7" w:rsidP="2D94EEC7"/>
        </w:tc>
        <w:tc>
          <w:tcPr>
            <w:tcW w:w="1335" w:type="dxa"/>
          </w:tcPr>
          <w:p w14:paraId="4352C4E3" w14:textId="76C3A109" w:rsidR="2D94EEC7" w:rsidRDefault="2D94EEC7" w:rsidP="2D94EEC7"/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501460A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5B44DD" w14:textId="0DAC46D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E767DF" w14:textId="4BAE98F3" w:rsidR="2D94EEC7" w:rsidRDefault="2D94EEC7" w:rsidP="2D94EEC7"/>
        </w:tc>
        <w:tc>
          <w:tcPr>
            <w:tcW w:w="1335" w:type="dxa"/>
          </w:tcPr>
          <w:p w14:paraId="1E2952E2" w14:textId="0097F9ED" w:rsidR="2D94EEC7" w:rsidRDefault="2D94EEC7" w:rsidP="2D94EEC7"/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5E1F9E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1294F2" w14:textId="676B37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5A50BB" w14:textId="08F4F4E7" w:rsidR="2D94EEC7" w:rsidRDefault="2D94EEC7" w:rsidP="2D94EEC7"/>
        </w:tc>
        <w:tc>
          <w:tcPr>
            <w:tcW w:w="1335" w:type="dxa"/>
          </w:tcPr>
          <w:p w14:paraId="2C01E6B2" w14:textId="0F82A95D" w:rsidR="2D94EEC7" w:rsidRDefault="2D94EEC7" w:rsidP="2D94EEC7"/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22D3B52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5F91F84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17430ABB" w:rsidR="2D94EEC7" w:rsidRDefault="2D94EEC7" w:rsidP="2D94EEC7"/>
        </w:tc>
        <w:tc>
          <w:tcPr>
            <w:tcW w:w="1335" w:type="dxa"/>
          </w:tcPr>
          <w:p w14:paraId="7797B99E" w14:textId="7308DD05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78EAEB73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51700E51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A0A5B26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67613A08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305EE777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07CC797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00064AFF" w14:paraId="540A6EE1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7777777" w:rsidR="00064AFF" w:rsidRDefault="00064AFF" w:rsidP="2D94EEC7"/>
        </w:tc>
        <w:tc>
          <w:tcPr>
            <w:tcW w:w="3407" w:type="dxa"/>
            <w:shd w:val="clear" w:color="auto" w:fill="E7E6E6" w:themeFill="background2"/>
          </w:tcPr>
          <w:p w14:paraId="2AE8EDC0" w14:textId="194DF990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1981" w:type="dxa"/>
            <w:shd w:val="clear" w:color="auto" w:fill="E7E6E6" w:themeFill="background2"/>
          </w:tcPr>
          <w:p w14:paraId="44F5A110" w14:textId="3318DF5D" w:rsidR="00064AFF" w:rsidRPr="2D94EEC7" w:rsidRDefault="00064AFF" w:rsidP="2D94EEC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1E30B323" w14:textId="785DDF45" w:rsidR="00064AFF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064AFF" w:rsidRPr="2D94EEC7" w:rsidRDefault="006112D1" w:rsidP="006112D1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</w:t>
            </w:r>
            <w:r w:rsidR="00625F6C" w:rsidRPr="00272A78">
              <w:rPr>
                <w:rFonts w:cstheme="minorHAnsi"/>
              </w:rPr>
              <w:lastRenderedPageBreak/>
              <w:t>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6112D1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C2205" w14:textId="77777777" w:rsidR="00AD6874" w:rsidRDefault="00AD6874" w:rsidP="00E602EC">
      <w:pPr>
        <w:spacing w:after="0" w:line="240" w:lineRule="auto"/>
      </w:pPr>
      <w:r>
        <w:separator/>
      </w:r>
    </w:p>
  </w:endnote>
  <w:endnote w:type="continuationSeparator" w:id="0">
    <w:p w14:paraId="45531A53" w14:textId="77777777" w:rsidR="00AD6874" w:rsidRDefault="00AD6874" w:rsidP="00E602EC">
      <w:pPr>
        <w:spacing w:after="0" w:line="240" w:lineRule="auto"/>
      </w:pPr>
      <w:r>
        <w:continuationSeparator/>
      </w:r>
    </w:p>
  </w:endnote>
  <w:endnote w:type="continuationNotice" w:id="1">
    <w:p w14:paraId="6319EBE6" w14:textId="77777777" w:rsidR="00AD6874" w:rsidRDefault="00AD68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33681C4B" w:rsidR="0004269D" w:rsidRDefault="0004269D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04269D" w:rsidRPr="00272A78" w:rsidRDefault="0004269D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9D621" w14:textId="77777777" w:rsidR="00AD6874" w:rsidRDefault="00AD6874" w:rsidP="00E602EC">
      <w:pPr>
        <w:spacing w:after="0" w:line="240" w:lineRule="auto"/>
      </w:pPr>
      <w:r>
        <w:separator/>
      </w:r>
    </w:p>
  </w:footnote>
  <w:footnote w:type="continuationSeparator" w:id="0">
    <w:p w14:paraId="37AA44D0" w14:textId="77777777" w:rsidR="00AD6874" w:rsidRDefault="00AD6874" w:rsidP="00E602EC">
      <w:pPr>
        <w:spacing w:after="0" w:line="240" w:lineRule="auto"/>
      </w:pPr>
      <w:r>
        <w:continuationSeparator/>
      </w:r>
    </w:p>
  </w:footnote>
  <w:footnote w:type="continuationNotice" w:id="1">
    <w:p w14:paraId="2895EC43" w14:textId="77777777" w:rsidR="00AD6874" w:rsidRDefault="00AD687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5052"/>
    <w:rsid w:val="00353E3C"/>
    <w:rsid w:val="00365BFA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472</Words>
  <Characters>1558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6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52</cp:revision>
  <cp:lastPrinted>2017-04-24T06:35:00Z</cp:lastPrinted>
  <dcterms:created xsi:type="dcterms:W3CDTF">2019-09-12T10:26:00Z</dcterms:created>
  <dcterms:modified xsi:type="dcterms:W3CDTF">2021-04-22T22:04:00Z</dcterms:modified>
</cp:coreProperties>
</file>